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For the Position of Aerospace Engineer Internship</w:t>
      </w:r>
    </w:p>
    <w:p>
      <w:pPr>
        <w:pStyle w:val="BodyText"/>
      </w:pPr>
      <w:r>
        <w:t xml:space="preserve">Submitted to Leading Aerospace Organizations in Nigeria Lagos</w:t>
      </w:r>
    </w:p>
    <w:bookmarkEnd w:id="20"/>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Email: your.email@example.com | Phone: +234 XXX XXXX XXX</w:t>
      </w:r>
    </w:p>
    <w:p>
      <w:pPr>
        <w:pStyle w:val="BodyText"/>
      </w:pPr>
      <w:r>
        <w:t xml:space="preserve">Date: October 26, 2023</w:t>
      </w:r>
    </w:p>
    <w:p>
      <w:pPr>
        <w:pStyle w:val="BodyText"/>
      </w:pPr>
      <w:r>
        <w:rPr>
          <w:bCs/>
          <w:b/>
        </w:rPr>
        <w:t xml:space="preserve">To:</w:t>
      </w:r>
      <w:r>
        <w:t xml:space="preserve"> </w:t>
      </w:r>
      <w:r>
        <w:t xml:space="preserve">Hiring Manager</w:t>
      </w:r>
    </w:p>
    <w:p>
      <w:pPr>
        <w:pStyle w:val="BodyText"/>
      </w:pPr>
      <w:r>
        <w:rPr>
          <w:bCs/>
          <w:b/>
        </w:rPr>
        <w:t xml:space="preserve">Company Name:</w:t>
      </w:r>
      <w:r>
        <w:t xml:space="preserve"> </w:t>
      </w:r>
      <w:r>
        <w:t xml:space="preserve">[e.g., Nigerian Aeronautical Engineering Limited (NAEL), Scaled Composites Nigeria, or other relevant aerospace firm]</w:t>
      </w:r>
    </w:p>
    <w:p>
      <w:pPr>
        <w:pStyle w:val="BodyText"/>
      </w:pPr>
      <w:r>
        <w:rPr>
          <w:bCs/>
          <w:b/>
        </w:rPr>
        <w:t xml:space="preserve">Address:</w:t>
      </w:r>
    </w:p>
    <w:p>
      <w:pPr>
        <w:pStyle w:val="BodyText"/>
      </w:pPr>
      <w:r>
        <w:t xml:space="preserve">Lagos Business District, 1st Floor</w:t>
      </w:r>
    </w:p>
    <w:p>
      <w:pPr>
        <w:pStyle w:val="BodyText"/>
      </w:pPr>
      <w:r>
        <w:t xml:space="preserve">Lagos Island, Lagos State</w:t>
      </w:r>
    </w:p>
    <w:bookmarkStart w:id="21" w:name="Xc3a5adfe0842d5646ba1e0f38bbbc988c631586"/>
    <w:p>
      <w:pPr>
        <w:pStyle w:val="Heading2"/>
      </w:pPr>
      <w:r>
        <w:t xml:space="preserve">Subject: Internship Application for Aerospace Engineer Position in Nigeria Lagos</w:t>
      </w:r>
    </w:p>
    <w:bookmarkEnd w:id="21"/>
    <w:p>
      <w:pPr>
        <w:pStyle w:val="FirstParagraph"/>
      </w:pPr>
      <w:r>
        <w:t xml:space="preserve">Dear Hiring Manager,</w:t>
      </w:r>
    </w:p>
    <w:p>
      <w:pPr>
        <w:pStyle w:val="BodyText"/>
      </w:pPr>
      <w:r>
        <w:t xml:space="preserve">I am writing to express my enthusiastic interest in the Aerospace Engineer Internship position at your esteemed organization, as advertised on the Nigerian Society of Engineers (NSE) portal and through Lagos-based career networks. As a final-year Aerospace Engineering student at the University of Lagos (UNILAG), I have meticulously prepared myself to contribute meaningfully to Nigeria's burgeoning aerospace sector, particularly within the dynamic ecosystem of Lagos. This Internship Application Letter serves as a formal introduction to my qualifications and unwavering commitment to advancing aerospace innovation in Nigeria Lagos.</w:t>
      </w:r>
    </w:p>
    <w:p>
      <w:pPr>
        <w:pStyle w:val="BodyText"/>
      </w:pPr>
      <w:r>
        <w:t xml:space="preserve">My academic journey has been deeply rooted in the technical foundations critical for modern aerospace engineering. At UNILAG, I have excelled in advanced coursework including Computational Fluid Dynamics (CFD), Aircraft Structures, Propulsion Systems, and Avionics Integration – all directly aligning with the technological demands of Nigeria's aviation industry. My capstone project involved designing a low-cost UAV prototype for agricultural monitoring in Nigerian farmlands, where I utilized SolidWorks for 3D modeling and ANSYS for aerodynamic simulation. This project not only earned me the Dean’s Award for Innovation but also underscored my ability to solve real-world engineering challenges relevant to Nigeria's developmental context. In Lagos – Africa's most populous city and commercial nerve center – such solutions are urgently needed to address agricultural inefficiencies while building local technical capacity.</w:t>
      </w:r>
    </w:p>
    <w:p>
      <w:pPr>
        <w:pStyle w:val="BodyText"/>
      </w:pPr>
      <w:r>
        <w:t xml:space="preserve">I have closely followed the transformative initiatives spearheaded by Nigeria’s Civil Aviation Authority (NCAA) and the Federal Ministry of Aviation, particularly the National Aerospace Policy 2017-2027. Lagos, home to Murtala Muhammed International Airport (MMIA), Africa’s busiest airport handling over 35 million passengers annually, is central to this vision. The city’s strategic position as Nigeria's economic hub makes it the natural epicenter for aerospace development – where air traffic management innovations, maintenance facilities, and emerging drone logistics networks converge. My ambition is to contribute directly to this evolution as an Aerospace Engineer in Nigeria Lagos, leveraging my skills in structural analysis and systems engineering to support projects that enhance aviation safety and efficiency within our national infrastructure.</w:t>
      </w:r>
    </w:p>
    <w:p>
      <w:pPr>
        <w:pStyle w:val="BodyText"/>
      </w:pPr>
      <w:r>
        <w:t xml:space="preserve">What sets me apart is my proactive engagement with Lagos' aerospace community. I recently participated as a technical volunteer at the 2023 Africa Aviation Expo held at Eko Atlantic, where I assisted in demonstrating sustainable aviation fuel (SAF) compatibility tests for local airlines. Additionally, through the NSE Young Engineers Network, I collaborated with Nigerian Air Force engineers on a feasibility study for drone-based emergency medical supply delivery across Lagos’ traffic-congested urban corridors – a project that highlighted my ability to translate theoretical knowledge into practical solutions for Nigeria’s unique challenges. These experiences reinforced my conviction that aerospace engineering must be contextualized to serve African realities, not merely replicate Western models.</w:t>
      </w:r>
    </w:p>
    <w:p>
      <w:pPr>
        <w:pStyle w:val="BodyText"/>
      </w:pPr>
      <w:r>
        <w:t xml:space="preserve">My technical toolkit includes proficiency in MATLAB for flight dynamics simulation, Python for data analysis of aircraft performance metrics, and industry-standard CAD software. I have also completed a 6-month safety certification program aligned with NCAA standards, ensuring I can immediately contribute to compliance-critical tasks. More importantly, I possess the cultural fluency essential for thriving in Lagos' fast-paced business environment – having navigated complex projects within Nigeria’s academic and corporate landscapes while maintaining strong relationships with stakeholders from diverse backgrounds.</w:t>
      </w:r>
    </w:p>
    <w:p>
      <w:pPr>
        <w:pStyle w:val="BodyText"/>
      </w:pPr>
      <w:r>
        <w:t xml:space="preserve">I am particularly drawn to your organization because of its pioneering work on the Lagos Urban Air Mobility (UAM) Initiative, a project I studied extensively during my research into African aerospace advancements. The prospect of contributing to such a landmark initiative – which aims to reduce urban congestion through integrated drone networks in Nigeria Lagos – resonates powerfully with my professional ethos. I am eager to apply my expertise in system integration and aerodynamic optimization to support your team’s development of next-generation air traffic control protocols tailored for dense metropolises like Lagos.</w:t>
      </w:r>
    </w:p>
    <w:p>
      <w:pPr>
        <w:pStyle w:val="BodyText"/>
      </w:pPr>
      <w:r>
        <w:t xml:space="preserve">As a Nigerian citizen deeply invested in our nation’s technological sovereignty, I believe aerospace engineering represents the key to unlocking Nigeria's economic potential. The industry currently contributes over $4 billion annually to our GDP, yet local content remains below 20% – presenting an immense opportunity for trained engineers like myself. An internship with your Lagos-based firm would be the critical bridge between my academic training and practical impact within Nigeria’s aerospace value chain. I am not merely seeking experience; I aim to become part of the generation that reshapes Africa’s aerospace narrative from within.</w:t>
      </w:r>
    </w:p>
    <w:p>
      <w:pPr>
        <w:pStyle w:val="BodyText"/>
      </w:pPr>
      <w:r>
        <w:t xml:space="preserve">My commitment extends beyond technical excellence – it includes fostering inclusive engineering practices that empower women and youth across Lagos. In my campus leadership role with Women in Aerospace Nigeria, I organized workshops at Lagoon City Mall on STEM career pathways for girls, reaching over 200 participants. This reflects my understanding that aerospace innovation in Nigeria Lagos must be accessible to all communities.</w:t>
      </w:r>
    </w:p>
    <w:p>
      <w:pPr>
        <w:pStyle w:val="BodyText"/>
      </w:pPr>
      <w:r>
        <w:t xml:space="preserve">Thank you for considering this Internship Application Letter and my qualifications. I am confident that my academic rigor, contextual engineering perspective, and passion for Nigeria’s aerospace future align precisely with your organization’s mission. I welcome the opportunity to discuss how my skills in structural analysis, systems design, and Nigerian market awareness can support your team's objectives during the Lagos Urban Air Mobility project or other strategic initiatives. I am available for an interview at your earliest convenience and have attached my CV for detailed review.</w:t>
      </w:r>
    </w:p>
    <w:p>
      <w:pPr>
        <w:pStyle w:val="BodyText"/>
      </w:pPr>
      <w:r>
        <w:t xml:space="preserve">Sincerely,</w:t>
      </w:r>
    </w:p>
    <w:p>
      <w:pPr>
        <w:pStyle w:val="BodyText"/>
      </w:pPr>
      <w:r>
        <w:t xml:space="preserve">[Your Full Name]</w:t>
      </w:r>
    </w:p>
    <w:p>
      <w:pPr>
        <w:pStyle w:val="BodyText"/>
      </w:pPr>
      <w:r>
        <w:t xml:space="preserve">Aerospace Engineering Student, University of Lagos</w:t>
      </w:r>
    </w:p>
    <w:p>
      <w:pPr>
        <w:pStyle w:val="BodyText"/>
      </w:pPr>
      <w:hyperlink w:anchor="Xa39a3ee5e6b4b0d3255bfef95601890afd80709">
        <w:r>
          <w:rPr>
            <w:rStyle w:val="Hyperlink"/>
          </w:rPr>
          <w:t xml:space="preserve">Download CV</w:t>
        </w:r>
      </w:hyperlink>
    </w:p>
    <w:p>
      <w:pPr>
        <w:pStyle w:val="BodyText"/>
      </w:pPr>
      <w:r>
        <w:rPr>
          <w:bCs/>
          <w:b/>
        </w:rPr>
        <w:t xml:space="preserve">Word Count:</w:t>
      </w:r>
      <w:r>
        <w:t xml:space="preserve"> </w:t>
      </w:r>
      <w:r>
        <w:t xml:space="preserve">857 |</w:t>
      </w:r>
      <w:r>
        <w:t xml:space="preserve"> </w:t>
      </w:r>
      <w:r>
        <w:rPr>
          <w:bCs/>
          <w:b/>
        </w:rPr>
        <w:t xml:space="preserve">Key Terms Included:</w:t>
      </w:r>
      <w:r>
        <w:t xml:space="preserve"> </w:t>
      </w:r>
      <w:r>
        <w:t xml:space="preserve">Internship Application Letter, Aerospace Engineer,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in Nigeria Lagos</dc:title>
  <dc:creator/>
  <dc:language>en</dc:language>
  <cp:keywords/>
  <dcterms:created xsi:type="dcterms:W3CDTF">2025-10-12T19:53:43Z</dcterms:created>
  <dcterms:modified xsi:type="dcterms:W3CDTF">2025-10-12T19:53:43Z</dcterms:modified>
</cp:coreProperties>
</file>

<file path=docProps/custom.xml><?xml version="1.0" encoding="utf-8"?>
<Properties xmlns="http://schemas.openxmlformats.org/officeDocument/2006/custom-properties" xmlns:vt="http://schemas.openxmlformats.org/officeDocument/2006/docPropsVTypes"/>
</file>